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a4"/>
      </w:pPr>
      <w:r>
        <w:t>CS 584</w:t>
      </w:r>
      <w:r w:rsidR="007E30AB">
        <w:t xml:space="preserve">: </w:t>
      </w:r>
      <w:r>
        <w:t>Machine Learning</w:t>
      </w:r>
    </w:p>
    <w:p w:rsidR="007E30AB" w:rsidRDefault="000731E1" w:rsidP="007E30AB">
      <w:pPr>
        <w:pStyle w:val="a6"/>
        <w:pBdr>
          <w:bottom w:val="single" w:sz="6" w:space="1" w:color="auto"/>
        </w:pBdr>
      </w:pPr>
      <w:r>
        <w:t>Spring 2020</w:t>
      </w:r>
      <w:r w:rsidR="00961EDE">
        <w:t xml:space="preserve"> Assignment 1</w:t>
      </w:r>
    </w:p>
    <w:p w:rsidR="007E30AB" w:rsidRDefault="0035422A" w:rsidP="00FC5616">
      <w:pPr>
        <w:pStyle w:val="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:rsidR="00FC5616" w:rsidRDefault="00626B2E" w:rsidP="00FC5616">
      <w:pPr>
        <w:pStyle w:val="a8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 xml:space="preserve">Accordi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:rsidR="00FE555F" w:rsidRPr="008E2930" w:rsidRDefault="00FE555F" w:rsidP="00FE555F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8E2930">
        <w:rPr>
          <w:rFonts w:ascii="Times New Roman" w:hAnsi="Times New Roman" w:cs="Times New Roman" w:hint="cs"/>
          <w:color w:val="FF0000"/>
          <w:sz w:val="28"/>
          <w:szCs w:val="28"/>
        </w:rPr>
        <w:t>T</w:t>
      </w:r>
      <w:r w:rsidRPr="008E2930">
        <w:rPr>
          <w:rFonts w:ascii="Times New Roman" w:hAnsi="Times New Roman" w:cs="Times New Roman"/>
          <w:color w:val="FF0000"/>
          <w:sz w:val="28"/>
          <w:szCs w:val="28"/>
        </w:rPr>
        <w:t>he recommended bin-width for the histogram of x is 0.3998667554864774</w:t>
      </w:r>
    </w:p>
    <w:p w:rsidR="00656591" w:rsidRDefault="00656591" w:rsidP="00E311F1">
      <w:pPr>
        <w:pStyle w:val="a8"/>
        <w:ind w:left="0"/>
      </w:pPr>
    </w:p>
    <w:p w:rsidR="00BB6ED1" w:rsidRDefault="00626B2E" w:rsidP="00BB6ED1">
      <w:pPr>
        <w:pStyle w:val="a8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:rsidR="00FE555F" w:rsidRPr="008E2930" w:rsidRDefault="00FE555F" w:rsidP="00FE555F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The minimum value </w:t>
      </w:r>
      <w:proofErr w:type="gramStart"/>
      <w:r w:rsidRPr="008E2930">
        <w:rPr>
          <w:rFonts w:ascii="Times New Roman" w:hAnsi="Times New Roman" w:cs="Times New Roman"/>
          <w:color w:val="FF0000"/>
          <w:sz w:val="28"/>
          <w:szCs w:val="28"/>
        </w:rPr>
        <w:t>is :</w:t>
      </w:r>
      <w:proofErr w:type="gramEnd"/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 26.3</w:t>
      </w:r>
    </w:p>
    <w:p w:rsidR="00FE555F" w:rsidRPr="008E2930" w:rsidRDefault="00FE555F" w:rsidP="00FE555F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The maximum value </w:t>
      </w:r>
      <w:proofErr w:type="gramStart"/>
      <w:r w:rsidRPr="008E2930">
        <w:rPr>
          <w:rFonts w:ascii="Times New Roman" w:hAnsi="Times New Roman" w:cs="Times New Roman"/>
          <w:color w:val="FF0000"/>
          <w:sz w:val="28"/>
          <w:szCs w:val="28"/>
        </w:rPr>
        <w:t>is :</w:t>
      </w:r>
      <w:proofErr w:type="gramEnd"/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 35.4</w:t>
      </w:r>
    </w:p>
    <w:p w:rsidR="00BB6ED1" w:rsidRDefault="00BB6ED1" w:rsidP="00BB6ED1">
      <w:pPr>
        <w:pStyle w:val="a8"/>
      </w:pPr>
    </w:p>
    <w:p w:rsidR="00FF7E11" w:rsidRPr="00FE555F" w:rsidRDefault="00BB6ED1" w:rsidP="00FE555F">
      <w:pPr>
        <w:pStyle w:val="a8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:rsidR="00FE555F" w:rsidRDefault="00FE555F" w:rsidP="00FF7E11">
      <w:pPr>
        <w:pStyle w:val="a8"/>
        <w:rPr>
          <w:lang w:eastAsia="zh-CN"/>
        </w:rPr>
      </w:pPr>
    </w:p>
    <w:p w:rsidR="00FE555F" w:rsidRPr="008E2930" w:rsidRDefault="00FE555F" w:rsidP="00FF7E11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8E2930">
        <w:rPr>
          <w:rFonts w:ascii="Times New Roman" w:hAnsi="Times New Roman" w:cs="Times New Roman"/>
          <w:color w:val="FF0000"/>
          <w:sz w:val="28"/>
          <w:szCs w:val="28"/>
        </w:rPr>
        <w:t>a = 26</w:t>
      </w:r>
    </w:p>
    <w:p w:rsidR="00FE555F" w:rsidRPr="008E2930" w:rsidRDefault="00FE555F" w:rsidP="00FF7E11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8E2930">
        <w:rPr>
          <w:rFonts w:ascii="Times New Roman" w:hAnsi="Times New Roman" w:cs="Times New Roman"/>
          <w:color w:val="FF0000"/>
          <w:sz w:val="28"/>
          <w:szCs w:val="28"/>
        </w:rPr>
        <w:t>b = 36</w:t>
      </w:r>
    </w:p>
    <w:p w:rsidR="00FE555F" w:rsidRPr="00FE555F" w:rsidRDefault="00FE555F" w:rsidP="00FF7E11">
      <w:pPr>
        <w:pStyle w:val="a8"/>
        <w:rPr>
          <w:rFonts w:ascii="Times New Roman" w:hAnsi="Times New Roman" w:cs="Times New Roman" w:hint="eastAsia"/>
          <w:color w:val="FF0000"/>
          <w:sz w:val="24"/>
          <w:szCs w:val="24"/>
        </w:rPr>
      </w:pPr>
    </w:p>
    <w:p w:rsidR="00BB6ED1" w:rsidRDefault="00BB6ED1" w:rsidP="00BB6ED1">
      <w:pPr>
        <w:pStyle w:val="a8"/>
        <w:numPr>
          <w:ilvl w:val="0"/>
          <w:numId w:val="2"/>
        </w:numPr>
      </w:pPr>
      <w:r>
        <w:t>(5 points) Use h = 0.</w:t>
      </w:r>
      <w:r w:rsidR="00E61A76">
        <w:t>25</w:t>
      </w:r>
      <w:r>
        <w:t>, minimum = a and maximum = b. List the coordinates of the density estimator.  Paste the histogram drawn using Python or your favorite graphing tools.</w:t>
      </w:r>
    </w:p>
    <w:p w:rsidR="00302CA6" w:rsidRDefault="00FE555F" w:rsidP="00302CA6">
      <w:pPr>
        <w:pStyle w:val="a8"/>
      </w:pPr>
      <w:r>
        <w:rPr>
          <w:noProof/>
        </w:rPr>
        <w:drawing>
          <wp:inline distT="0" distB="0" distL="0" distR="0" wp14:anchorId="68B923DB" wp14:editId="51E863DA">
            <wp:extent cx="2895600" cy="246437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3164" cy="2589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2CA6">
        <w:rPr>
          <w:noProof/>
        </w:rPr>
        <w:drawing>
          <wp:inline distT="0" distB="0" distL="0" distR="0" wp14:anchorId="733E0E81" wp14:editId="3EC87230">
            <wp:extent cx="1583360" cy="2491740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10470" cy="2534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2CA6" w:rsidRDefault="00302CA6" w:rsidP="00BB6ED1">
      <w:pPr>
        <w:pStyle w:val="a8"/>
      </w:pPr>
      <w:r>
        <w:rPr>
          <w:noProof/>
        </w:rPr>
        <w:lastRenderedPageBreak/>
        <w:drawing>
          <wp:inline distT="0" distB="0" distL="0" distR="0" wp14:anchorId="7C035B0D" wp14:editId="64EE77C2">
            <wp:extent cx="1988820" cy="120777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85403" cy="1327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0EE801" wp14:editId="59DD6AF2">
            <wp:extent cx="2109132" cy="1211360"/>
            <wp:effectExtent l="0" t="0" r="5715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49967" cy="1234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02CA6" w:rsidRDefault="00302CA6" w:rsidP="00BB6ED1">
      <w:pPr>
        <w:pStyle w:val="a8"/>
      </w:pPr>
      <w:r>
        <w:rPr>
          <w:noProof/>
        </w:rPr>
        <w:drawing>
          <wp:inline distT="0" distB="0" distL="0" distR="0" wp14:anchorId="0AEF21F6" wp14:editId="07892950">
            <wp:extent cx="2057400" cy="1176833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63815" cy="1180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376F77" wp14:editId="2B11C504">
            <wp:extent cx="2393601" cy="1187450"/>
            <wp:effectExtent l="0" t="0" r="698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02843" cy="119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2CA6" w:rsidRDefault="00302CA6" w:rsidP="00BB6ED1">
      <w:pPr>
        <w:pStyle w:val="a8"/>
      </w:pPr>
    </w:p>
    <w:p w:rsidR="00370DA4" w:rsidRDefault="00FC7BDF" w:rsidP="00FC5616">
      <w:pPr>
        <w:pStyle w:val="a8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:rsidR="00F11628" w:rsidRDefault="00302CA6" w:rsidP="00F11628">
      <w:pPr>
        <w:pStyle w:val="a8"/>
      </w:pPr>
      <w:r>
        <w:rPr>
          <w:noProof/>
        </w:rPr>
        <w:drawing>
          <wp:inline distT="0" distB="0" distL="0" distR="0" wp14:anchorId="37DEA851" wp14:editId="628BAB6B">
            <wp:extent cx="3061335" cy="2514541"/>
            <wp:effectExtent l="0" t="0" r="5715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0328" cy="253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6BF146" wp14:editId="52261E7B">
            <wp:extent cx="1950531" cy="40005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54402" cy="400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DA4" w:rsidRDefault="00FC7BDF" w:rsidP="00FC5616">
      <w:pPr>
        <w:pStyle w:val="a8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F11628" w:rsidRDefault="00302CA6" w:rsidP="00F11628">
      <w:pPr>
        <w:pStyle w:val="a8"/>
      </w:pPr>
      <w:r>
        <w:rPr>
          <w:noProof/>
        </w:rPr>
        <w:lastRenderedPageBreak/>
        <w:drawing>
          <wp:inline distT="0" distB="0" distL="0" distR="0" wp14:anchorId="030BEECB" wp14:editId="37887304">
            <wp:extent cx="3009658" cy="2019300"/>
            <wp:effectExtent l="0" t="0" r="63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44583" cy="2042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E0FCBE" wp14:editId="5FCE74E4">
            <wp:extent cx="1935480" cy="2031883"/>
            <wp:effectExtent l="0" t="0" r="7620" b="698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51236" cy="2048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DA4" w:rsidRDefault="00FC7BDF" w:rsidP="00FC5616">
      <w:pPr>
        <w:pStyle w:val="a8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0D6D80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476112" w:rsidRDefault="00302CA6" w:rsidP="00476112">
      <w:pPr>
        <w:pStyle w:val="a8"/>
      </w:pPr>
      <w:r>
        <w:rPr>
          <w:noProof/>
        </w:rPr>
        <w:drawing>
          <wp:inline distT="0" distB="0" distL="0" distR="0" wp14:anchorId="4DDB8C14" wp14:editId="375F99C6">
            <wp:extent cx="3322320" cy="2232271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64695" cy="2260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913048" wp14:editId="34ACCEC2">
            <wp:extent cx="2125980" cy="1337596"/>
            <wp:effectExtent l="0" t="0" r="762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33894" cy="134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BDF" w:rsidRDefault="00626B2E" w:rsidP="00FC5616">
      <w:pPr>
        <w:pStyle w:val="a8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:rsidR="000C46CA" w:rsidRPr="008E2930" w:rsidRDefault="00302CA6" w:rsidP="000C46CA">
      <w:pPr>
        <w:pStyle w:val="a8"/>
        <w:rPr>
          <w:rFonts w:ascii="Times New Roman" w:hAnsi="Times New Roman" w:cs="Times New Roman" w:hint="eastAsia"/>
          <w:color w:val="FF0000"/>
          <w:sz w:val="28"/>
          <w:szCs w:val="28"/>
        </w:rPr>
      </w:pPr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I will choose h = 0.5. </w:t>
      </w:r>
      <w:r w:rsidR="000813FC" w:rsidRPr="008E2930">
        <w:rPr>
          <w:rFonts w:ascii="Times New Roman" w:hAnsi="Times New Roman" w:cs="Times New Roman"/>
          <w:color w:val="FF0000"/>
          <w:sz w:val="28"/>
          <w:szCs w:val="28"/>
        </w:rPr>
        <w:t>Because t</w:t>
      </w:r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his bin-width is closest to the </w:t>
      </w:r>
      <w:proofErr w:type="spellStart"/>
      <w:r w:rsidRPr="008E2930">
        <w:rPr>
          <w:rFonts w:ascii="Times New Roman" w:hAnsi="Times New Roman" w:cs="Times New Roman"/>
          <w:color w:val="FF0000"/>
          <w:sz w:val="28"/>
          <w:szCs w:val="28"/>
        </w:rPr>
        <w:t>Izenman’s</w:t>
      </w:r>
      <w:proofErr w:type="spellEnd"/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 recommended value,</w:t>
      </w:r>
      <w:r w:rsidR="000813FC"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8E2930">
        <w:rPr>
          <w:rFonts w:ascii="Times New Roman" w:hAnsi="Times New Roman" w:cs="Times New Roman"/>
          <w:color w:val="FF0000"/>
          <w:sz w:val="28"/>
          <w:szCs w:val="28"/>
        </w:rPr>
        <w:t>which is 0.3999.</w:t>
      </w:r>
      <w:r w:rsidR="000813FC"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57215C" w:rsidRPr="008E2930">
        <w:rPr>
          <w:rFonts w:ascii="Times New Roman" w:hAnsi="Times New Roman" w:cs="Times New Roman"/>
          <w:color w:val="FF0000"/>
          <w:sz w:val="28"/>
          <w:szCs w:val="28"/>
        </w:rPr>
        <w:t>Meanwhile, the h = 0.5 of histograms is more like the normal distribution.</w:t>
      </w:r>
    </w:p>
    <w:p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A974B9" w:rsidP="00EB2917">
      <w:pPr>
        <w:pStyle w:val="1"/>
      </w:pPr>
      <w:r>
        <w:lastRenderedPageBreak/>
        <w:t>Question 2 (2</w:t>
      </w:r>
      <w:r w:rsidR="00EB2917">
        <w:t>0 points)</w:t>
      </w:r>
    </w:p>
    <w:p w:rsidR="00EB2917" w:rsidRDefault="00A974B9" w:rsidP="00A974B9">
      <w:pPr>
        <w:pStyle w:val="a8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:rsidR="00D47645" w:rsidRDefault="00D47645" w:rsidP="00A974B9">
      <w:pPr>
        <w:pStyle w:val="a8"/>
        <w:ind w:left="0"/>
      </w:pPr>
    </w:p>
    <w:p w:rsidR="00AE6864" w:rsidRDefault="00EB2917" w:rsidP="00AE6864">
      <w:pPr>
        <w:pStyle w:val="a8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 xml:space="preserve">What </w:t>
      </w:r>
      <w:r w:rsidR="001248BE">
        <w:t>is</w:t>
      </w:r>
      <w:r w:rsidR="00A974B9">
        <w:t xml:space="preserve"> the five-number summary of x</w:t>
      </w:r>
      <w:r>
        <w:t>?</w:t>
      </w:r>
      <w:r w:rsidR="00D47645">
        <w:t xml:space="preserve">  What are the values of the 1.5 IQR whiskers?</w:t>
      </w:r>
    </w:p>
    <w:p w:rsidR="0057215C" w:rsidRDefault="00652C13" w:rsidP="007A1D79">
      <w:pPr>
        <w:pStyle w:val="a8"/>
      </w:pPr>
      <w:r>
        <w:rPr>
          <w:noProof/>
        </w:rPr>
        <w:drawing>
          <wp:inline distT="0" distB="0" distL="0" distR="0" wp14:anchorId="037322B3" wp14:editId="295459C1">
            <wp:extent cx="2567940" cy="2127059"/>
            <wp:effectExtent l="0" t="0" r="3810" b="698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70767" cy="212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d"/>
        <w:tblW w:w="8914" w:type="dxa"/>
        <w:tblInd w:w="720" w:type="dxa"/>
        <w:tblLook w:val="04A0" w:firstRow="1" w:lastRow="0" w:firstColumn="1" w:lastColumn="0" w:noHBand="0" w:noVBand="1"/>
      </w:tblPr>
      <w:tblGrid>
        <w:gridCol w:w="2016"/>
        <w:gridCol w:w="1399"/>
        <w:gridCol w:w="1756"/>
        <w:gridCol w:w="1399"/>
        <w:gridCol w:w="2344"/>
      </w:tblGrid>
      <w:tr w:rsidR="0057215C" w:rsidRPr="008E2930" w:rsidTr="00A7624F">
        <w:tc>
          <w:tcPr>
            <w:tcW w:w="2016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M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inimum</w:t>
            </w:r>
          </w:p>
        </w:tc>
        <w:tc>
          <w:tcPr>
            <w:tcW w:w="1399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Q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1</w:t>
            </w:r>
          </w:p>
        </w:tc>
        <w:tc>
          <w:tcPr>
            <w:tcW w:w="1756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M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edian</w:t>
            </w:r>
          </w:p>
        </w:tc>
        <w:tc>
          <w:tcPr>
            <w:tcW w:w="1399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Q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3</w:t>
            </w:r>
          </w:p>
        </w:tc>
        <w:tc>
          <w:tcPr>
            <w:tcW w:w="2344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M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aximum</w:t>
            </w:r>
          </w:p>
        </w:tc>
      </w:tr>
      <w:tr w:rsidR="0057215C" w:rsidRPr="008E2930" w:rsidTr="00A7624F">
        <w:tc>
          <w:tcPr>
            <w:tcW w:w="2016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2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6.3</w:t>
            </w:r>
          </w:p>
        </w:tc>
        <w:tc>
          <w:tcPr>
            <w:tcW w:w="1399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0.4</w:t>
            </w:r>
          </w:p>
        </w:tc>
        <w:tc>
          <w:tcPr>
            <w:tcW w:w="1756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1.5</w:t>
            </w:r>
          </w:p>
        </w:tc>
        <w:tc>
          <w:tcPr>
            <w:tcW w:w="1399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2.4</w:t>
            </w:r>
          </w:p>
        </w:tc>
        <w:tc>
          <w:tcPr>
            <w:tcW w:w="2344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5.4</w:t>
            </w:r>
          </w:p>
        </w:tc>
      </w:tr>
    </w:tbl>
    <w:p w:rsidR="007A1D79" w:rsidRPr="008E2930" w:rsidRDefault="0057215C" w:rsidP="007A1D79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8E2930">
        <w:rPr>
          <w:rFonts w:ascii="Times New Roman" w:hAnsi="Times New Roman" w:cs="Times New Roman"/>
          <w:color w:val="FF0000"/>
          <w:sz w:val="28"/>
          <w:szCs w:val="28"/>
        </w:rPr>
        <w:t>IQR = Q3-Q1 =2, 1.5*IQR = 3</w:t>
      </w:r>
    </w:p>
    <w:p w:rsidR="0057215C" w:rsidRPr="008E2930" w:rsidRDefault="0057215C" w:rsidP="007A1D79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8E2930">
        <w:rPr>
          <w:rFonts w:ascii="Times New Roman" w:hAnsi="Times New Roman" w:cs="Times New Roman" w:hint="eastAsia"/>
          <w:color w:val="FF0000"/>
          <w:sz w:val="28"/>
          <w:szCs w:val="28"/>
        </w:rPr>
        <w:t>L</w:t>
      </w:r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ow </w:t>
      </w:r>
      <w:proofErr w:type="gramStart"/>
      <w:r w:rsidRPr="008E2930">
        <w:rPr>
          <w:rFonts w:ascii="Times New Roman" w:hAnsi="Times New Roman" w:cs="Times New Roman"/>
          <w:color w:val="FF0000"/>
          <w:sz w:val="28"/>
          <w:szCs w:val="28"/>
        </w:rPr>
        <w:t>whisker :</w:t>
      </w:r>
      <w:proofErr w:type="gramEnd"/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 max {minimum, Q1-1.5*IQR} = 27.4</w:t>
      </w:r>
    </w:p>
    <w:p w:rsidR="0057215C" w:rsidRPr="008E2930" w:rsidRDefault="0057215C" w:rsidP="007A1D79">
      <w:pPr>
        <w:pStyle w:val="a8"/>
        <w:rPr>
          <w:rFonts w:ascii="Times New Roman" w:hAnsi="Times New Roman" w:cs="Times New Roman" w:hint="eastAsia"/>
          <w:color w:val="FF0000"/>
          <w:sz w:val="28"/>
          <w:szCs w:val="28"/>
        </w:rPr>
      </w:pPr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Upper </w:t>
      </w:r>
      <w:proofErr w:type="gramStart"/>
      <w:r w:rsidRPr="008E2930">
        <w:rPr>
          <w:rFonts w:ascii="Times New Roman" w:hAnsi="Times New Roman" w:cs="Times New Roman"/>
          <w:color w:val="FF0000"/>
          <w:sz w:val="28"/>
          <w:szCs w:val="28"/>
        </w:rPr>
        <w:t>whisker :</w:t>
      </w:r>
      <w:proofErr w:type="gramEnd"/>
      <w:r w:rsidRPr="008E2930">
        <w:rPr>
          <w:rFonts w:ascii="Times New Roman" w:hAnsi="Times New Roman" w:cs="Times New Roman"/>
          <w:color w:val="FF0000"/>
          <w:sz w:val="28"/>
          <w:szCs w:val="28"/>
        </w:rPr>
        <w:t xml:space="preserve"> {Q3+1.5*IQR, maximum} = 35.4</w:t>
      </w:r>
    </w:p>
    <w:p w:rsidR="007A1D79" w:rsidRDefault="00E0350E" w:rsidP="007A1D79">
      <w:pPr>
        <w:pStyle w:val="a8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:rsidR="007A1D79" w:rsidRDefault="00652C13" w:rsidP="007A1D79">
      <w:pPr>
        <w:pStyle w:val="a8"/>
      </w:pPr>
      <w:r>
        <w:rPr>
          <w:noProof/>
        </w:rPr>
        <w:drawing>
          <wp:inline distT="0" distB="0" distL="0" distR="0" wp14:anchorId="4A32DFB3" wp14:editId="0F33AB17">
            <wp:extent cx="2228850" cy="2162175"/>
            <wp:effectExtent l="0" t="0" r="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E7A905" wp14:editId="39D3859C">
            <wp:extent cx="2505075" cy="3295650"/>
            <wp:effectExtent l="0" t="0" r="952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24F" w:rsidRDefault="00A7624F" w:rsidP="007A1D79">
      <w:pPr>
        <w:pStyle w:val="a8"/>
      </w:pPr>
    </w:p>
    <w:tbl>
      <w:tblPr>
        <w:tblStyle w:val="ad"/>
        <w:tblW w:w="0" w:type="auto"/>
        <w:tblInd w:w="720" w:type="dxa"/>
        <w:tblLook w:val="04A0" w:firstRow="1" w:lastRow="0" w:firstColumn="1" w:lastColumn="0" w:noHBand="0" w:noVBand="1"/>
      </w:tblPr>
      <w:tblGrid>
        <w:gridCol w:w="1420"/>
        <w:gridCol w:w="1493"/>
        <w:gridCol w:w="1372"/>
        <w:gridCol w:w="1452"/>
        <w:gridCol w:w="1372"/>
        <w:gridCol w:w="1521"/>
      </w:tblGrid>
      <w:tr w:rsidR="00A7624F" w:rsidRPr="00A7624F" w:rsidTr="00A7624F">
        <w:tc>
          <w:tcPr>
            <w:tcW w:w="1420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lastRenderedPageBreak/>
              <w:t>G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roup</w:t>
            </w:r>
          </w:p>
        </w:tc>
        <w:tc>
          <w:tcPr>
            <w:tcW w:w="1493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proofErr w:type="spellStart"/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M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inmum</w:t>
            </w:r>
            <w:proofErr w:type="spellEnd"/>
          </w:p>
        </w:tc>
        <w:tc>
          <w:tcPr>
            <w:tcW w:w="1372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Q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1</w:t>
            </w:r>
          </w:p>
        </w:tc>
        <w:tc>
          <w:tcPr>
            <w:tcW w:w="1452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M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edian</w:t>
            </w:r>
          </w:p>
        </w:tc>
        <w:tc>
          <w:tcPr>
            <w:tcW w:w="1372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Q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3</w:t>
            </w:r>
          </w:p>
        </w:tc>
        <w:tc>
          <w:tcPr>
            <w:tcW w:w="1521" w:type="dxa"/>
          </w:tcPr>
          <w:p w:rsidR="0057215C" w:rsidRPr="00A7624F" w:rsidRDefault="0057215C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M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aximum</w:t>
            </w:r>
          </w:p>
        </w:tc>
      </w:tr>
      <w:tr w:rsidR="00A7624F" w:rsidRPr="00A7624F" w:rsidTr="00A7624F">
        <w:tc>
          <w:tcPr>
            <w:tcW w:w="1420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0</w:t>
            </w:r>
          </w:p>
        </w:tc>
        <w:tc>
          <w:tcPr>
            <w:tcW w:w="1493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2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6.3</w:t>
            </w:r>
          </w:p>
        </w:tc>
        <w:tc>
          <w:tcPr>
            <w:tcW w:w="1372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2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9.4</w:t>
            </w:r>
          </w:p>
        </w:tc>
        <w:tc>
          <w:tcPr>
            <w:tcW w:w="1452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0</w:t>
            </w:r>
          </w:p>
        </w:tc>
        <w:tc>
          <w:tcPr>
            <w:tcW w:w="1372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0.6</w:t>
            </w:r>
          </w:p>
        </w:tc>
        <w:tc>
          <w:tcPr>
            <w:tcW w:w="1521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2.2</w:t>
            </w:r>
          </w:p>
        </w:tc>
      </w:tr>
      <w:tr w:rsidR="00A7624F" w:rsidRPr="00A7624F" w:rsidTr="00A7624F">
        <w:tc>
          <w:tcPr>
            <w:tcW w:w="1420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1</w:t>
            </w:r>
          </w:p>
        </w:tc>
        <w:tc>
          <w:tcPr>
            <w:tcW w:w="1493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2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9.1</w:t>
            </w:r>
          </w:p>
        </w:tc>
        <w:tc>
          <w:tcPr>
            <w:tcW w:w="1372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1.4</w:t>
            </w:r>
          </w:p>
        </w:tc>
        <w:tc>
          <w:tcPr>
            <w:tcW w:w="1452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2.1</w:t>
            </w:r>
          </w:p>
        </w:tc>
        <w:tc>
          <w:tcPr>
            <w:tcW w:w="1372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2.7</w:t>
            </w:r>
          </w:p>
        </w:tc>
        <w:tc>
          <w:tcPr>
            <w:tcW w:w="1521" w:type="dxa"/>
          </w:tcPr>
          <w:p w:rsidR="0057215C" w:rsidRPr="00A7624F" w:rsidRDefault="008E2930" w:rsidP="00A7624F">
            <w:pPr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</w:pPr>
            <w:r w:rsidRPr="00A7624F">
              <w:rPr>
                <w:rFonts w:ascii="Times New Roman" w:hAnsi="Times New Roman" w:cs="Times New Roman" w:hint="eastAsia"/>
                <w:color w:val="FF0000"/>
                <w:sz w:val="28"/>
                <w:szCs w:val="28"/>
              </w:rPr>
              <w:t>3</w:t>
            </w:r>
            <w:r w:rsidRPr="00A7624F">
              <w:rPr>
                <w:rFonts w:ascii="Times New Roman" w:hAnsi="Times New Roman" w:cs="Times New Roman"/>
                <w:color w:val="FF0000"/>
                <w:sz w:val="28"/>
                <w:szCs w:val="28"/>
              </w:rPr>
              <w:t>5.4</w:t>
            </w:r>
          </w:p>
        </w:tc>
      </w:tr>
    </w:tbl>
    <w:p w:rsidR="0057215C" w:rsidRDefault="00A7624F" w:rsidP="007A1D79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A7624F">
        <w:rPr>
          <w:rFonts w:ascii="Times New Roman" w:hAnsi="Times New Roman" w:cs="Times New Roman"/>
          <w:color w:val="FF0000"/>
          <w:sz w:val="28"/>
          <w:szCs w:val="28"/>
        </w:rPr>
        <w:t>For group</w:t>
      </w:r>
      <w:proofErr w:type="gramStart"/>
      <w:r w:rsidRPr="00A7624F">
        <w:rPr>
          <w:rFonts w:ascii="Times New Roman" w:hAnsi="Times New Roman" w:cs="Times New Roman"/>
          <w:color w:val="FF0000"/>
          <w:sz w:val="28"/>
          <w:szCs w:val="28"/>
        </w:rPr>
        <w:t>0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:</w:t>
      </w:r>
      <w:proofErr w:type="gramEnd"/>
      <w:r>
        <w:rPr>
          <w:rFonts w:ascii="Times New Roman" w:hAnsi="Times New Roman" w:cs="Times New Roman"/>
          <w:color w:val="FF0000"/>
          <w:sz w:val="28"/>
          <w:szCs w:val="28"/>
        </w:rPr>
        <w:t xml:space="preserve"> IQR = </w:t>
      </w:r>
      <w:r w:rsidRPr="00A7624F">
        <w:rPr>
          <w:rFonts w:ascii="Times New Roman" w:hAnsi="Times New Roman" w:cs="Times New Roman"/>
          <w:color w:val="FF0000"/>
          <w:sz w:val="28"/>
          <w:szCs w:val="28"/>
        </w:rPr>
        <w:t>Q3-Q1 =1.2, 1.5*IQR = 1.8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Low whisker is </w:t>
      </w:r>
      <w:r w:rsidRPr="00A7624F">
        <w:rPr>
          <w:rFonts w:ascii="Times New Roman" w:hAnsi="Times New Roman" w:cs="Times New Roman"/>
          <w:color w:val="FF0000"/>
          <w:sz w:val="28"/>
          <w:szCs w:val="28"/>
        </w:rPr>
        <w:t>max {minimum, Q1-1.5*IQR} = 27.6, and upper whisker is min {Q3+1.5*IQR,</w:t>
      </w:r>
      <w:r w:rsidRPr="00A7624F">
        <w:rPr>
          <w:rFonts w:ascii="Times New Roman" w:hAnsi="Times New Roman" w:cs="Times New Roman"/>
          <w:color w:val="FF0000"/>
          <w:sz w:val="28"/>
          <w:szCs w:val="28"/>
        </w:rPr>
        <w:br/>
        <w:t>maximum} = 32.2</w:t>
      </w:r>
    </w:p>
    <w:p w:rsidR="00A7624F" w:rsidRDefault="00A7624F" w:rsidP="007A1D79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A7624F">
        <w:rPr>
          <w:rFonts w:ascii="Times New Roman" w:hAnsi="Times New Roman" w:cs="Times New Roman"/>
          <w:color w:val="FF0000"/>
          <w:sz w:val="28"/>
          <w:szCs w:val="28"/>
        </w:rPr>
        <w:t>For group</w:t>
      </w:r>
      <w:proofErr w:type="gramStart"/>
      <w:r>
        <w:rPr>
          <w:rFonts w:ascii="Times New Roman" w:hAnsi="Times New Roman" w:cs="Times New Roman"/>
          <w:color w:val="FF0000"/>
          <w:sz w:val="28"/>
          <w:szCs w:val="28"/>
        </w:rPr>
        <w:t>1 :</w:t>
      </w:r>
      <w:proofErr w:type="gramEnd"/>
      <w:r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A7624F">
        <w:rPr>
          <w:rFonts w:ascii="Times New Roman" w:hAnsi="Times New Roman" w:cs="Times New Roman"/>
          <w:color w:val="FF0000"/>
          <w:sz w:val="28"/>
          <w:szCs w:val="28"/>
        </w:rPr>
        <w:t>IQR = Q3-Q1 =1.3, 1.5*IQR = 1.95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A7624F">
        <w:rPr>
          <w:rFonts w:ascii="Times New Roman" w:hAnsi="Times New Roman" w:cs="Times New Roman"/>
          <w:color w:val="FF0000"/>
          <w:sz w:val="28"/>
          <w:szCs w:val="28"/>
        </w:rPr>
        <w:t>Lower whisker is max {minimum, Q1-1.5*IQR} = 29.45, and upper whisker is min {Q3+1.5*IQR,</w:t>
      </w:r>
      <w:r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A7624F">
        <w:rPr>
          <w:rFonts w:ascii="Times New Roman" w:hAnsi="Times New Roman" w:cs="Times New Roman"/>
          <w:color w:val="FF0000"/>
          <w:sz w:val="28"/>
          <w:szCs w:val="28"/>
        </w:rPr>
        <w:t>maximum} = 34.65</w:t>
      </w:r>
    </w:p>
    <w:p w:rsidR="00A7624F" w:rsidRPr="00A7624F" w:rsidRDefault="00A7624F" w:rsidP="007A1D79">
      <w:pPr>
        <w:pStyle w:val="a8"/>
        <w:rPr>
          <w:rFonts w:ascii="Times New Roman" w:hAnsi="Times New Roman" w:cs="Times New Roman" w:hint="eastAsia"/>
          <w:color w:val="FF0000"/>
          <w:sz w:val="28"/>
          <w:szCs w:val="28"/>
        </w:rPr>
      </w:pPr>
    </w:p>
    <w:p w:rsidR="00EB2917" w:rsidRDefault="00A974B9" w:rsidP="00EB2917">
      <w:pPr>
        <w:pStyle w:val="a8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:rsidR="00D750C5" w:rsidRDefault="00652C13" w:rsidP="007A1D79">
      <w:pPr>
        <w:pStyle w:val="a8"/>
        <w:ind w:left="360"/>
      </w:pPr>
      <w:r>
        <w:rPr>
          <w:noProof/>
        </w:rPr>
        <w:drawing>
          <wp:inline distT="0" distB="0" distL="0" distR="0" wp14:anchorId="2612B0A7" wp14:editId="6EFE4C1C">
            <wp:extent cx="3710940" cy="2812146"/>
            <wp:effectExtent l="0" t="0" r="381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6634" cy="2816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24F" w:rsidRPr="00A7624F" w:rsidRDefault="00A7624F" w:rsidP="007A1D79">
      <w:pPr>
        <w:pStyle w:val="a8"/>
        <w:ind w:left="360"/>
        <w:rPr>
          <w:rFonts w:ascii="Times New Roman" w:hAnsi="Times New Roman" w:cs="Times New Roman"/>
          <w:color w:val="FF0000"/>
          <w:sz w:val="28"/>
          <w:szCs w:val="28"/>
        </w:rPr>
      </w:pPr>
      <w:r w:rsidRPr="00A7624F">
        <w:rPr>
          <w:rFonts w:ascii="Times New Roman" w:hAnsi="Times New Roman" w:cs="Times New Roman"/>
          <w:color w:val="FF0000"/>
          <w:sz w:val="28"/>
          <w:szCs w:val="28"/>
        </w:rPr>
        <w:t>Compare with the result (Low Whisker = 27.4 and Top Whisker = 35.4) from 2(a), we can obviously see that this boxplot displayed the 1.5 IQR whiskers</w:t>
      </w:r>
    </w:p>
    <w:p w:rsidR="00EB2917" w:rsidRDefault="00E0350E" w:rsidP="00A974B9">
      <w:pPr>
        <w:pStyle w:val="a8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</w:t>
      </w:r>
      <w:r w:rsidR="00D813EE">
        <w:t>the g</w:t>
      </w:r>
      <w:r w:rsidR="00A974B9">
        <w:t>roup.</w:t>
      </w:r>
      <w:r w:rsidR="00A163BA">
        <w:br/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:rsidR="00B54C1F" w:rsidRDefault="00652C13" w:rsidP="00B54C1F">
      <w:pPr>
        <w:pStyle w:val="a8"/>
      </w:pPr>
      <w:r>
        <w:rPr>
          <w:noProof/>
        </w:rPr>
        <w:lastRenderedPageBreak/>
        <w:drawing>
          <wp:inline distT="0" distB="0" distL="0" distR="0" wp14:anchorId="16C47F4B" wp14:editId="1AE123E0">
            <wp:extent cx="3756660" cy="2849202"/>
            <wp:effectExtent l="0" t="0" r="0" b="889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65510" cy="2855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E12" w:rsidRDefault="00B35A7A" w:rsidP="007A1D79">
      <w:pPr>
        <w:pStyle w:val="a8"/>
      </w:pPr>
      <w:r>
        <w:t xml:space="preserve"> </w:t>
      </w:r>
      <w:r w:rsidR="00652C13">
        <w:rPr>
          <w:noProof/>
        </w:rPr>
        <w:drawing>
          <wp:inline distT="0" distB="0" distL="0" distR="0" wp14:anchorId="1C6BB818" wp14:editId="13EA397A">
            <wp:extent cx="4335780" cy="1316859"/>
            <wp:effectExtent l="0" t="0" r="762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49314" cy="132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24F" w:rsidRPr="00A7624F" w:rsidRDefault="00A7624F" w:rsidP="007A1D79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A7624F">
        <w:rPr>
          <w:rFonts w:ascii="Times New Roman" w:hAnsi="Times New Roman" w:cs="Times New Roman"/>
          <w:color w:val="FF0000"/>
          <w:sz w:val="28"/>
          <w:szCs w:val="28"/>
        </w:rPr>
        <w:t>For all x, there are several outliers outside the low whisker. These two values are come from group 0.</w:t>
      </w:r>
      <w:r w:rsidRPr="00A7624F">
        <w:rPr>
          <w:rFonts w:ascii="Times New Roman" w:hAnsi="Times New Roman" w:cs="Times New Roman"/>
          <w:color w:val="FF0000"/>
          <w:sz w:val="28"/>
          <w:szCs w:val="28"/>
        </w:rPr>
        <w:br/>
        <w:t>For group 0, there are several outliers outside the low whisker.</w:t>
      </w:r>
      <w:r w:rsidRPr="00A7624F">
        <w:rPr>
          <w:rFonts w:ascii="Times New Roman" w:hAnsi="Times New Roman" w:cs="Times New Roman"/>
          <w:color w:val="FF0000"/>
          <w:sz w:val="28"/>
          <w:szCs w:val="28"/>
        </w:rPr>
        <w:br/>
        <w:t>For group 1, there are several outliers outside both the low whisker and top whisker</w:t>
      </w:r>
    </w:p>
    <w:tbl>
      <w:tblPr>
        <w:tblStyle w:val="ad"/>
        <w:tblW w:w="0" w:type="auto"/>
        <w:tblInd w:w="720" w:type="dxa"/>
        <w:tblLook w:val="04A0" w:firstRow="1" w:lastRow="0" w:firstColumn="1" w:lastColumn="0" w:noHBand="0" w:noVBand="1"/>
      </w:tblPr>
      <w:tblGrid>
        <w:gridCol w:w="2150"/>
        <w:gridCol w:w="2118"/>
        <w:gridCol w:w="2181"/>
        <w:gridCol w:w="2181"/>
      </w:tblGrid>
      <w:tr w:rsidR="00A7624F" w:rsidTr="00A7624F">
        <w:tc>
          <w:tcPr>
            <w:tcW w:w="2337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G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roup</w:t>
            </w:r>
          </w:p>
        </w:tc>
        <w:tc>
          <w:tcPr>
            <w:tcW w:w="2337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I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QR</w:t>
            </w:r>
          </w:p>
        </w:tc>
        <w:tc>
          <w:tcPr>
            <w:tcW w:w="2338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L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eft Whisker</w:t>
            </w:r>
          </w:p>
        </w:tc>
        <w:tc>
          <w:tcPr>
            <w:tcW w:w="2338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R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ight Whisker</w:t>
            </w:r>
          </w:p>
        </w:tc>
      </w:tr>
      <w:tr w:rsidR="00A7624F" w:rsidTr="00A7624F">
        <w:tc>
          <w:tcPr>
            <w:tcW w:w="2337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a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ll</w:t>
            </w:r>
          </w:p>
        </w:tc>
        <w:tc>
          <w:tcPr>
            <w:tcW w:w="2337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1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.2</w:t>
            </w:r>
          </w:p>
        </w:tc>
        <w:tc>
          <w:tcPr>
            <w:tcW w:w="2338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2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7.6</w:t>
            </w:r>
          </w:p>
        </w:tc>
        <w:tc>
          <w:tcPr>
            <w:tcW w:w="2338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2.2</w:t>
            </w:r>
          </w:p>
        </w:tc>
      </w:tr>
      <w:tr w:rsidR="00A7624F" w:rsidTr="00A7624F">
        <w:tc>
          <w:tcPr>
            <w:tcW w:w="2337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0</w:t>
            </w:r>
          </w:p>
        </w:tc>
        <w:tc>
          <w:tcPr>
            <w:tcW w:w="2337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1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.3</w:t>
            </w:r>
          </w:p>
        </w:tc>
        <w:tc>
          <w:tcPr>
            <w:tcW w:w="2338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2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9.45</w:t>
            </w:r>
          </w:p>
        </w:tc>
        <w:tc>
          <w:tcPr>
            <w:tcW w:w="2338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4.65</w:t>
            </w:r>
          </w:p>
        </w:tc>
      </w:tr>
      <w:tr w:rsidR="00A7624F" w:rsidTr="00A7624F">
        <w:tc>
          <w:tcPr>
            <w:tcW w:w="2337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2337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2</w:t>
            </w:r>
          </w:p>
        </w:tc>
        <w:tc>
          <w:tcPr>
            <w:tcW w:w="2338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2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7.4</w:t>
            </w:r>
          </w:p>
        </w:tc>
        <w:tc>
          <w:tcPr>
            <w:tcW w:w="2338" w:type="dxa"/>
          </w:tcPr>
          <w:p w:rsidR="00A7624F" w:rsidRDefault="00A7624F" w:rsidP="007A1D79">
            <w:pPr>
              <w:pStyle w:val="a8"/>
              <w:ind w:left="0"/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</w:pPr>
            <w:r>
              <w:rPr>
                <w:rFonts w:ascii="Times New Roman" w:hAnsi="Times New Roman" w:cs="Times New Roman" w:hint="eastAsia"/>
                <w:color w:val="FF0000"/>
                <w:sz w:val="28"/>
                <w:szCs w:val="28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color w:val="FF0000"/>
                <w:sz w:val="28"/>
                <w:szCs w:val="28"/>
                <w:lang w:eastAsia="zh-CN"/>
              </w:rPr>
              <w:t>5.4</w:t>
            </w:r>
          </w:p>
        </w:tc>
      </w:tr>
    </w:tbl>
    <w:p w:rsidR="00A7624F" w:rsidRPr="00A7624F" w:rsidRDefault="00A7624F" w:rsidP="007A1D79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</w:p>
    <w:p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EB2917" w:rsidP="00EB2917">
      <w:pPr>
        <w:pStyle w:val="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:rsidR="00EB2917" w:rsidRDefault="00EB2917" w:rsidP="00EB2917">
      <w:pPr>
        <w:pStyle w:val="a8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:rsidR="00EB2917" w:rsidRDefault="00EB2917" w:rsidP="00EB2917">
      <w:pPr>
        <w:pStyle w:val="a8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:rsidR="00EB2917" w:rsidRDefault="00EB2917" w:rsidP="00EB2917">
      <w:pPr>
        <w:pStyle w:val="a8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:rsidR="00EB2917" w:rsidRDefault="00EB2917" w:rsidP="00EB2917">
      <w:pPr>
        <w:pStyle w:val="a8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:rsidR="00EB2917" w:rsidRDefault="00EB2917" w:rsidP="00EB2917">
      <w:pPr>
        <w:pStyle w:val="a8"/>
        <w:numPr>
          <w:ilvl w:val="0"/>
          <w:numId w:val="19"/>
        </w:numPr>
      </w:pPr>
      <w:r>
        <w:t>OPTOM_PRESC: Number of optical examinations</w:t>
      </w:r>
    </w:p>
    <w:p w:rsidR="00EB2917" w:rsidRDefault="00EB2917" w:rsidP="00EB2917">
      <w:pPr>
        <w:pStyle w:val="a8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:rsidR="00EB2917" w:rsidRDefault="00C021C5" w:rsidP="00EB2917">
      <w:pPr>
        <w:pStyle w:val="a8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:rsidR="00284EC4" w:rsidRDefault="00574535" w:rsidP="00284EC4">
      <w:pPr>
        <w:pStyle w:val="a8"/>
      </w:pPr>
      <w:r>
        <w:rPr>
          <w:noProof/>
        </w:rPr>
        <w:drawing>
          <wp:inline distT="0" distB="0" distL="0" distR="0" wp14:anchorId="44CF0630" wp14:editId="174AE2AF">
            <wp:extent cx="5943600" cy="158369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2917" w:rsidRDefault="00EB2917" w:rsidP="00EB2917">
      <w:pPr>
        <w:pStyle w:val="a8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:rsidR="00B02676" w:rsidRDefault="00574535" w:rsidP="00B02676">
      <w:pPr>
        <w:pStyle w:val="a8"/>
      </w:pPr>
      <w:r>
        <w:rPr>
          <w:noProof/>
        </w:rPr>
        <w:drawing>
          <wp:inline distT="0" distB="0" distL="0" distR="0" wp14:anchorId="45A8F075" wp14:editId="253A3C50">
            <wp:extent cx="2648733" cy="19812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71358" cy="1998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CF4D6" wp14:editId="10345D33">
            <wp:extent cx="2644665" cy="2011680"/>
            <wp:effectExtent l="0" t="0" r="381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57353" cy="2021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2632" w:rsidRDefault="00D22632" w:rsidP="00B02676">
      <w:pPr>
        <w:pStyle w:val="a8"/>
      </w:pPr>
      <w:r>
        <w:rPr>
          <w:noProof/>
        </w:rPr>
        <w:lastRenderedPageBreak/>
        <w:drawing>
          <wp:inline distT="0" distB="0" distL="0" distR="0" wp14:anchorId="0718DD79" wp14:editId="00E3BA02">
            <wp:extent cx="2603255" cy="1981200"/>
            <wp:effectExtent l="0" t="0" r="698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12787" cy="198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E958BC" wp14:editId="0E121F60">
            <wp:extent cx="2682240" cy="2016033"/>
            <wp:effectExtent l="0" t="0" r="381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98035" cy="202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2632" w:rsidRDefault="00D22632" w:rsidP="00B02676">
      <w:pPr>
        <w:pStyle w:val="a8"/>
      </w:pPr>
      <w:r>
        <w:rPr>
          <w:noProof/>
        </w:rPr>
        <w:drawing>
          <wp:inline distT="0" distB="0" distL="0" distR="0" wp14:anchorId="7CE3676A" wp14:editId="0D38112A">
            <wp:extent cx="2583180" cy="1959463"/>
            <wp:effectExtent l="0" t="0" r="7620" b="317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90748" cy="1965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6F4A8A" wp14:editId="31C59543">
            <wp:extent cx="2644140" cy="1983952"/>
            <wp:effectExtent l="0" t="0" r="381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52665" cy="1990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521" w:rsidRDefault="00EB2917" w:rsidP="00EB2917">
      <w:pPr>
        <w:pStyle w:val="a8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:rsidR="007B4F3C" w:rsidRDefault="00EE1521" w:rsidP="00FF2C42">
      <w:pPr>
        <w:pStyle w:val="a8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:rsidR="00D22632" w:rsidRDefault="00D22632" w:rsidP="00D22632">
      <w:pPr>
        <w:pStyle w:val="a8"/>
        <w:ind w:left="1440"/>
      </w:pPr>
      <w:r>
        <w:rPr>
          <w:noProof/>
        </w:rPr>
        <w:drawing>
          <wp:inline distT="0" distB="0" distL="0" distR="0" wp14:anchorId="70AA7886" wp14:editId="0BF83B69">
            <wp:extent cx="5943600" cy="334645"/>
            <wp:effectExtent l="0" t="0" r="0" b="825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2632" w:rsidRPr="00D22632" w:rsidRDefault="00D22632" w:rsidP="00D22632">
      <w:pPr>
        <w:pStyle w:val="a8"/>
        <w:ind w:left="1440"/>
        <w:rPr>
          <w:rFonts w:ascii="Times New Roman" w:hAnsi="Times New Roman" w:cs="Times New Roman"/>
          <w:color w:val="FF0000"/>
          <w:sz w:val="28"/>
          <w:szCs w:val="28"/>
        </w:rPr>
      </w:pPr>
      <w:r w:rsidRPr="00D22632">
        <w:rPr>
          <w:rFonts w:ascii="Times New Roman" w:hAnsi="Times New Roman" w:cs="Times New Roman"/>
          <w:color w:val="FF0000"/>
          <w:sz w:val="28"/>
          <w:szCs w:val="28"/>
        </w:rPr>
        <w:t xml:space="preserve">They are all bigger than 1. </w:t>
      </w:r>
      <w:proofErr w:type="gramStart"/>
      <w:r w:rsidRPr="00D22632">
        <w:rPr>
          <w:rFonts w:ascii="Times New Roman" w:hAnsi="Times New Roman" w:cs="Times New Roman"/>
          <w:color w:val="FF0000"/>
          <w:sz w:val="28"/>
          <w:szCs w:val="28"/>
        </w:rPr>
        <w:t>So</w:t>
      </w:r>
      <w:proofErr w:type="gramEnd"/>
      <w:r w:rsidRPr="00D22632">
        <w:rPr>
          <w:rFonts w:ascii="Times New Roman" w:hAnsi="Times New Roman" w:cs="Times New Roman"/>
          <w:color w:val="FF0000"/>
          <w:sz w:val="28"/>
          <w:szCs w:val="28"/>
        </w:rPr>
        <w:t xml:space="preserve"> the six dimensions are used</w:t>
      </w:r>
    </w:p>
    <w:p w:rsidR="00873352" w:rsidRDefault="00EE1521" w:rsidP="00EE1521">
      <w:pPr>
        <w:pStyle w:val="a8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:rsidR="00D80A9B" w:rsidRDefault="00D80A9B" w:rsidP="00D80A9B">
      <w:pPr>
        <w:pStyle w:val="a8"/>
        <w:ind w:left="1440"/>
      </w:pPr>
    </w:p>
    <w:p w:rsidR="00525BD7" w:rsidRDefault="00D80A9B" w:rsidP="00085B1F">
      <w:pPr>
        <w:pStyle w:val="a8"/>
        <w:ind w:left="1080"/>
      </w:pPr>
      <w:r>
        <w:rPr>
          <w:noProof/>
        </w:rPr>
        <w:drawing>
          <wp:inline distT="0" distB="0" distL="0" distR="0" wp14:anchorId="1177D0C5" wp14:editId="38A89CB6">
            <wp:extent cx="3855720" cy="2070313"/>
            <wp:effectExtent l="0" t="0" r="0" b="635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01426" cy="209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8F8" w:rsidRPr="006308F8" w:rsidRDefault="006308F8" w:rsidP="00085B1F">
      <w:pPr>
        <w:pStyle w:val="a8"/>
        <w:ind w:left="1080"/>
        <w:rPr>
          <w:rFonts w:ascii="Times New Roman" w:hAnsi="Times New Roman" w:cs="Times New Roman"/>
          <w:color w:val="FF0000"/>
          <w:sz w:val="28"/>
          <w:szCs w:val="28"/>
        </w:rPr>
      </w:pPr>
      <w:r w:rsidRPr="006308F8">
        <w:rPr>
          <w:rFonts w:ascii="Times New Roman" w:hAnsi="Times New Roman" w:cs="Times New Roman"/>
          <w:color w:val="FF0000"/>
          <w:sz w:val="28"/>
          <w:szCs w:val="28"/>
        </w:rPr>
        <w:lastRenderedPageBreak/>
        <w:t>By multiply the input matrix with the transformation matrix (shown above), we can have a transformed matrix. Then we multiply the transposed transformed matrix and it self, we got a 6X6 identity matrix (shown below). Because this is an identity matrix, so the resulting variables are orthonormal</w:t>
      </w:r>
      <w:r w:rsidRPr="006308F8">
        <w:rPr>
          <w:rFonts w:ascii="Times New Roman" w:hAnsi="Times New Roman" w:cs="Times New Roman"/>
          <w:color w:val="FF0000"/>
          <w:sz w:val="28"/>
          <w:szCs w:val="28"/>
        </w:rPr>
        <w:t>.</w:t>
      </w:r>
    </w:p>
    <w:p w:rsidR="00D80A9B" w:rsidRDefault="00D80A9B" w:rsidP="00085B1F">
      <w:pPr>
        <w:pStyle w:val="a8"/>
        <w:ind w:left="1080"/>
      </w:pPr>
      <w:r>
        <w:rPr>
          <w:noProof/>
        </w:rPr>
        <w:drawing>
          <wp:inline distT="0" distB="0" distL="0" distR="0" wp14:anchorId="756AC7B0" wp14:editId="72150DDC">
            <wp:extent cx="3863340" cy="2082231"/>
            <wp:effectExtent l="0" t="0" r="381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83423" cy="209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521" w:rsidRDefault="00A974B9" w:rsidP="00873352">
      <w:pPr>
        <w:pStyle w:val="a8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:rsidR="0005689A" w:rsidRDefault="0005689A" w:rsidP="0005689A">
      <w:pPr>
        <w:pStyle w:val="a8"/>
      </w:pPr>
    </w:p>
    <w:p w:rsidR="00E8092F" w:rsidRDefault="00EE1521" w:rsidP="00FF2C42">
      <w:pPr>
        <w:pStyle w:val="a8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:rsidR="002E6719" w:rsidRDefault="002E6719" w:rsidP="002E6719">
      <w:pPr>
        <w:pStyle w:val="a8"/>
        <w:ind w:left="1440"/>
      </w:pPr>
      <w:r>
        <w:rPr>
          <w:noProof/>
        </w:rPr>
        <w:drawing>
          <wp:inline distT="0" distB="0" distL="0" distR="0" wp14:anchorId="220FF2CB" wp14:editId="30F0D50A">
            <wp:extent cx="2409825" cy="742950"/>
            <wp:effectExtent l="0" t="0" r="952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2917" w:rsidRDefault="00EE1521" w:rsidP="00EE1521">
      <w:pPr>
        <w:pStyle w:val="a8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:rsidR="002E6719" w:rsidRPr="002E6719" w:rsidRDefault="002E6719" w:rsidP="002E6719">
      <w:pPr>
        <w:pStyle w:val="a8"/>
        <w:ind w:left="1440"/>
        <w:rPr>
          <w:rFonts w:ascii="Times New Roman" w:hAnsi="Times New Roman" w:cs="Times New Roman"/>
          <w:color w:val="FF0000"/>
          <w:sz w:val="28"/>
          <w:szCs w:val="28"/>
        </w:rPr>
      </w:pPr>
      <w:r w:rsidRPr="002E6719">
        <w:rPr>
          <w:rFonts w:ascii="Times New Roman" w:hAnsi="Times New Roman" w:cs="Times New Roman"/>
          <w:color w:val="FF0000"/>
          <w:sz w:val="28"/>
          <w:szCs w:val="28"/>
        </w:rPr>
        <w:t>This value means about 87.79% observations are correctly. In another word, the misclassification rate is around 12.21%</w:t>
      </w:r>
    </w:p>
    <w:p w:rsidR="00E8092F" w:rsidRDefault="00E8092F" w:rsidP="00E8092F">
      <w:pPr>
        <w:pStyle w:val="a8"/>
        <w:ind w:left="1080"/>
      </w:pPr>
    </w:p>
    <w:p w:rsidR="00EB2917" w:rsidRDefault="00CE14A8" w:rsidP="00EB2917">
      <w:pPr>
        <w:pStyle w:val="a8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:rsidR="002E6719" w:rsidRDefault="002E6719" w:rsidP="002E6719">
      <w:pPr>
        <w:pStyle w:val="a8"/>
      </w:pPr>
      <w:r>
        <w:rPr>
          <w:noProof/>
        </w:rPr>
        <w:lastRenderedPageBreak/>
        <w:drawing>
          <wp:inline distT="0" distB="0" distL="0" distR="0" wp14:anchorId="5CB58E5B" wp14:editId="6A46CD5E">
            <wp:extent cx="3705225" cy="2857500"/>
            <wp:effectExtent l="0" t="0" r="952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402" w:rsidRDefault="00084402" w:rsidP="00991AA3">
      <w:pPr>
        <w:pStyle w:val="a8"/>
        <w:ind w:left="0"/>
      </w:pPr>
    </w:p>
    <w:p w:rsidR="00EB2917" w:rsidRDefault="00C021C5" w:rsidP="00991AA3">
      <w:pPr>
        <w:pStyle w:val="a8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p w:rsidR="002E6719" w:rsidRPr="002E6719" w:rsidRDefault="002E6719" w:rsidP="002E6719">
      <w:pPr>
        <w:pStyle w:val="a8"/>
        <w:rPr>
          <w:rFonts w:ascii="Times New Roman" w:hAnsi="Times New Roman" w:cs="Times New Roman"/>
          <w:color w:val="FF0000"/>
          <w:sz w:val="28"/>
          <w:szCs w:val="28"/>
        </w:rPr>
      </w:pPr>
      <w:r w:rsidRPr="002E6719">
        <w:rPr>
          <w:rFonts w:ascii="Times New Roman" w:hAnsi="Times New Roman" w:cs="Times New Roman"/>
          <w:color w:val="FF0000"/>
          <w:sz w:val="28"/>
          <w:szCs w:val="28"/>
        </w:rPr>
        <w:t xml:space="preserve">The predicted probability of fraudulent is 1 because the FRAUD values are all 1. </w:t>
      </w:r>
      <w:r>
        <w:rPr>
          <w:rFonts w:ascii="Times New Roman" w:hAnsi="Times New Roman" w:cs="Times New Roman"/>
          <w:color w:val="FF0000"/>
          <w:sz w:val="28"/>
          <w:szCs w:val="28"/>
        </w:rPr>
        <w:t>Therefore,</w:t>
      </w:r>
      <w:r w:rsidRPr="002E6719">
        <w:rPr>
          <w:rFonts w:ascii="Times New Roman" w:hAnsi="Times New Roman" w:cs="Times New Roman"/>
          <w:color w:val="FF0000"/>
          <w:sz w:val="28"/>
          <w:szCs w:val="28"/>
        </w:rPr>
        <w:t xml:space="preserve"> the observation will be classified as fraudulent, they are not misclassified.</w:t>
      </w:r>
    </w:p>
    <w:sectPr w:rsidR="002E6719" w:rsidRPr="002E6719" w:rsidSect="00416A63">
      <w:headerReference w:type="default" r:id="rId37"/>
      <w:footerReference w:type="default" r:id="rId38"/>
      <w:footerReference w:type="first" r:id="rId3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19A8" w:rsidRDefault="007219A8" w:rsidP="00FD10A7">
      <w:pPr>
        <w:spacing w:after="0" w:line="240" w:lineRule="auto"/>
      </w:pPr>
      <w:r>
        <w:separator/>
      </w:r>
    </w:p>
  </w:endnote>
  <w:endnote w:type="continuationSeparator" w:id="0">
    <w:p w:rsidR="007219A8" w:rsidRDefault="007219A8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2632" w:rsidRDefault="00D22632">
    <w:pPr>
      <w:pStyle w:val="ab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:rsidR="00D22632" w:rsidRDefault="00D22632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2632" w:rsidRDefault="00D22632">
    <w:pPr>
      <w:pStyle w:val="ab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D22632" w:rsidRDefault="00D22632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19A8" w:rsidRDefault="007219A8" w:rsidP="00FD10A7">
      <w:pPr>
        <w:spacing w:after="0" w:line="240" w:lineRule="auto"/>
      </w:pPr>
      <w:r>
        <w:separator/>
      </w:r>
    </w:p>
  </w:footnote>
  <w:footnote w:type="continuationSeparator" w:id="0">
    <w:p w:rsidR="007219A8" w:rsidRDefault="007219A8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2632" w:rsidRDefault="00D22632" w:rsidP="001C4809">
    <w:pPr>
      <w:pStyle w:val="a9"/>
      <w:jc w:val="right"/>
    </w:pPr>
    <w:r>
      <w:t>Machine Learning: Spring 2020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31E1"/>
    <w:rsid w:val="0007471E"/>
    <w:rsid w:val="000752BA"/>
    <w:rsid w:val="000813FC"/>
    <w:rsid w:val="00084402"/>
    <w:rsid w:val="00085B1F"/>
    <w:rsid w:val="000B34D6"/>
    <w:rsid w:val="000B3BB8"/>
    <w:rsid w:val="000C46CA"/>
    <w:rsid w:val="000C557B"/>
    <w:rsid w:val="000C6553"/>
    <w:rsid w:val="000D6D80"/>
    <w:rsid w:val="000D7F1D"/>
    <w:rsid w:val="000E0458"/>
    <w:rsid w:val="000F0919"/>
    <w:rsid w:val="00103431"/>
    <w:rsid w:val="001248BE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2012C8"/>
    <w:rsid w:val="00223469"/>
    <w:rsid w:val="00234C59"/>
    <w:rsid w:val="00235150"/>
    <w:rsid w:val="00284EC4"/>
    <w:rsid w:val="002D3771"/>
    <w:rsid w:val="002E6719"/>
    <w:rsid w:val="00302CA6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F600A"/>
    <w:rsid w:val="00410C3D"/>
    <w:rsid w:val="00415505"/>
    <w:rsid w:val="00416A63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07B39"/>
    <w:rsid w:val="00511C0E"/>
    <w:rsid w:val="00512086"/>
    <w:rsid w:val="00525BD7"/>
    <w:rsid w:val="00525C36"/>
    <w:rsid w:val="00543AEC"/>
    <w:rsid w:val="005469F1"/>
    <w:rsid w:val="0057089D"/>
    <w:rsid w:val="0057215C"/>
    <w:rsid w:val="00574535"/>
    <w:rsid w:val="00577C4D"/>
    <w:rsid w:val="005864C5"/>
    <w:rsid w:val="00586785"/>
    <w:rsid w:val="005B2FCF"/>
    <w:rsid w:val="005C54F3"/>
    <w:rsid w:val="005D1EF1"/>
    <w:rsid w:val="005E416B"/>
    <w:rsid w:val="005F7AB5"/>
    <w:rsid w:val="00607AE2"/>
    <w:rsid w:val="00610454"/>
    <w:rsid w:val="00626B2E"/>
    <w:rsid w:val="00630445"/>
    <w:rsid w:val="006308F8"/>
    <w:rsid w:val="00652C13"/>
    <w:rsid w:val="00656591"/>
    <w:rsid w:val="006579EC"/>
    <w:rsid w:val="00661D0C"/>
    <w:rsid w:val="00664F0D"/>
    <w:rsid w:val="006819F5"/>
    <w:rsid w:val="00685700"/>
    <w:rsid w:val="006A0101"/>
    <w:rsid w:val="006A6195"/>
    <w:rsid w:val="006B7BF4"/>
    <w:rsid w:val="006D1FE8"/>
    <w:rsid w:val="006D228B"/>
    <w:rsid w:val="006D70FC"/>
    <w:rsid w:val="006D7142"/>
    <w:rsid w:val="006E025E"/>
    <w:rsid w:val="00704CCE"/>
    <w:rsid w:val="00706D41"/>
    <w:rsid w:val="007112ED"/>
    <w:rsid w:val="007113A3"/>
    <w:rsid w:val="00714A3E"/>
    <w:rsid w:val="007219A8"/>
    <w:rsid w:val="00726F09"/>
    <w:rsid w:val="00727C06"/>
    <w:rsid w:val="00742390"/>
    <w:rsid w:val="007863B0"/>
    <w:rsid w:val="007A1D79"/>
    <w:rsid w:val="007B4F3C"/>
    <w:rsid w:val="007C1F53"/>
    <w:rsid w:val="007C7DEC"/>
    <w:rsid w:val="007E30AB"/>
    <w:rsid w:val="007F23D5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2930"/>
    <w:rsid w:val="008E3F44"/>
    <w:rsid w:val="008F3783"/>
    <w:rsid w:val="00900D52"/>
    <w:rsid w:val="009025CE"/>
    <w:rsid w:val="009159E4"/>
    <w:rsid w:val="009178F3"/>
    <w:rsid w:val="00950209"/>
    <w:rsid w:val="00951E1A"/>
    <w:rsid w:val="00961EDE"/>
    <w:rsid w:val="00991AA3"/>
    <w:rsid w:val="00994DA5"/>
    <w:rsid w:val="009A7C86"/>
    <w:rsid w:val="009B2A62"/>
    <w:rsid w:val="009C13B5"/>
    <w:rsid w:val="009D23A9"/>
    <w:rsid w:val="009F7F1A"/>
    <w:rsid w:val="00A04740"/>
    <w:rsid w:val="00A1166A"/>
    <w:rsid w:val="00A163BA"/>
    <w:rsid w:val="00A31DE1"/>
    <w:rsid w:val="00A36B6E"/>
    <w:rsid w:val="00A42D29"/>
    <w:rsid w:val="00A44057"/>
    <w:rsid w:val="00A44B78"/>
    <w:rsid w:val="00A52194"/>
    <w:rsid w:val="00A6296C"/>
    <w:rsid w:val="00A63019"/>
    <w:rsid w:val="00A72F66"/>
    <w:rsid w:val="00A7624F"/>
    <w:rsid w:val="00A82AA3"/>
    <w:rsid w:val="00A913C5"/>
    <w:rsid w:val="00A960D0"/>
    <w:rsid w:val="00A974B9"/>
    <w:rsid w:val="00AA3263"/>
    <w:rsid w:val="00AC199B"/>
    <w:rsid w:val="00AC5835"/>
    <w:rsid w:val="00AE6197"/>
    <w:rsid w:val="00AE6864"/>
    <w:rsid w:val="00B02676"/>
    <w:rsid w:val="00B1125C"/>
    <w:rsid w:val="00B13D81"/>
    <w:rsid w:val="00B14F68"/>
    <w:rsid w:val="00B35A7A"/>
    <w:rsid w:val="00B449B6"/>
    <w:rsid w:val="00B54C1F"/>
    <w:rsid w:val="00B574C7"/>
    <w:rsid w:val="00B6037E"/>
    <w:rsid w:val="00B638F6"/>
    <w:rsid w:val="00B75C23"/>
    <w:rsid w:val="00B81CA1"/>
    <w:rsid w:val="00BA1A6A"/>
    <w:rsid w:val="00BB2398"/>
    <w:rsid w:val="00BB6ED1"/>
    <w:rsid w:val="00BC22CA"/>
    <w:rsid w:val="00BC3262"/>
    <w:rsid w:val="00BD41F2"/>
    <w:rsid w:val="00BE254A"/>
    <w:rsid w:val="00BE793C"/>
    <w:rsid w:val="00C00059"/>
    <w:rsid w:val="00C021C5"/>
    <w:rsid w:val="00C25081"/>
    <w:rsid w:val="00C25A48"/>
    <w:rsid w:val="00C4797E"/>
    <w:rsid w:val="00C507A5"/>
    <w:rsid w:val="00C577E5"/>
    <w:rsid w:val="00C67069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22632"/>
    <w:rsid w:val="00D27652"/>
    <w:rsid w:val="00D47645"/>
    <w:rsid w:val="00D5235D"/>
    <w:rsid w:val="00D62792"/>
    <w:rsid w:val="00D6690C"/>
    <w:rsid w:val="00D728C3"/>
    <w:rsid w:val="00D750C5"/>
    <w:rsid w:val="00D80A9B"/>
    <w:rsid w:val="00D813EE"/>
    <w:rsid w:val="00D92D06"/>
    <w:rsid w:val="00D97749"/>
    <w:rsid w:val="00DA4967"/>
    <w:rsid w:val="00DC25F4"/>
    <w:rsid w:val="00DC740B"/>
    <w:rsid w:val="00DD26EC"/>
    <w:rsid w:val="00DF75B7"/>
    <w:rsid w:val="00E0350E"/>
    <w:rsid w:val="00E0617A"/>
    <w:rsid w:val="00E311F1"/>
    <w:rsid w:val="00E32784"/>
    <w:rsid w:val="00E335D9"/>
    <w:rsid w:val="00E343DE"/>
    <w:rsid w:val="00E40453"/>
    <w:rsid w:val="00E45977"/>
    <w:rsid w:val="00E45D86"/>
    <w:rsid w:val="00E574A6"/>
    <w:rsid w:val="00E600B6"/>
    <w:rsid w:val="00E61A76"/>
    <w:rsid w:val="00E8092F"/>
    <w:rsid w:val="00E83E5E"/>
    <w:rsid w:val="00E9679B"/>
    <w:rsid w:val="00EB2161"/>
    <w:rsid w:val="00EB2917"/>
    <w:rsid w:val="00EC103D"/>
    <w:rsid w:val="00EC1F62"/>
    <w:rsid w:val="00ED3A06"/>
    <w:rsid w:val="00EE1521"/>
    <w:rsid w:val="00EE5074"/>
    <w:rsid w:val="00EF68F2"/>
    <w:rsid w:val="00F11628"/>
    <w:rsid w:val="00F41747"/>
    <w:rsid w:val="00F45E37"/>
    <w:rsid w:val="00F577A2"/>
    <w:rsid w:val="00F727C2"/>
    <w:rsid w:val="00F92E66"/>
    <w:rsid w:val="00F9515D"/>
    <w:rsid w:val="00F96DAF"/>
    <w:rsid w:val="00FA040D"/>
    <w:rsid w:val="00FC5616"/>
    <w:rsid w:val="00FC7BDF"/>
    <w:rsid w:val="00FD10A7"/>
    <w:rsid w:val="00FE127B"/>
    <w:rsid w:val="00FE2CF7"/>
    <w:rsid w:val="00FE555F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BE846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10">
    <w:name w:val="标题 1 字符"/>
    <w:basedOn w:val="a0"/>
    <w:link w:val="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7E30A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a7">
    <w:name w:val="副标题 字符"/>
    <w:basedOn w:val="a0"/>
    <w:link w:val="a6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a8">
    <w:name w:val="List Paragraph"/>
    <w:basedOn w:val="a"/>
    <w:uiPriority w:val="34"/>
    <w:qFormat/>
    <w:rsid w:val="007E30AB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眉 字符"/>
    <w:basedOn w:val="a0"/>
    <w:link w:val="a9"/>
    <w:uiPriority w:val="99"/>
    <w:rsid w:val="00FD10A7"/>
  </w:style>
  <w:style w:type="paragraph" w:styleId="ab">
    <w:name w:val="footer"/>
    <w:basedOn w:val="a"/>
    <w:link w:val="ac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页脚 字符"/>
    <w:basedOn w:val="a0"/>
    <w:link w:val="ab"/>
    <w:uiPriority w:val="99"/>
    <w:rsid w:val="00FD10A7"/>
  </w:style>
  <w:style w:type="table" w:styleId="ad">
    <w:name w:val="Table Grid"/>
    <w:basedOn w:val="a1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302CA6"/>
    <w:rPr>
      <w:rFonts w:ascii="Calibri" w:hAnsi="Calibri" w:cs="Calibri" w:hint="default"/>
      <w:b w:val="0"/>
      <w:bCs w:val="0"/>
      <w:i w:val="0"/>
      <w:iCs w:val="0"/>
      <w:color w:val="70AD47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029</Words>
  <Characters>58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20-02-02T02:12:00Z</dcterms:modified>
</cp:coreProperties>
</file>